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Subject:</w:t>
      </w:r>
      <w:r>
        <w:t xml:space="preserve"> </w:t>
      </w:r>
      <w:r>
        <w:t xml:space="preserve">Application for Librarian Internship Position at [Library Name], Dar es Salaam, Tanzani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Library Name]</w:t>
      </w:r>
      <w:r>
        <w:br/>
      </w:r>
      <w:r>
        <w:t xml:space="preserve">Dar es Salaam, Tanzania</w:t>
      </w:r>
    </w:p>
    <w:p>
      <w:pPr>
        <w:pStyle w:val="BodyText"/>
      </w:pPr>
      <w:r>
        <w:t xml:space="preserve">Dear Hiring Committee,</w:t>
      </w:r>
    </w:p>
    <w:p>
      <w:pPr>
        <w:pStyle w:val="BodyText"/>
      </w:pPr>
      <w:r>
        <w:t xml:space="preserve">I am writing to express my enthusiastic application for the Librarian Internship position at [Library Name] in Dar es Salaam, Tanzania. As a dedicated Library and Information Science student at the University of Dar es Salaam with a profound commitment to advancing educational equity through knowledge access, I have closely followed your institution's transformative work in Tanzania's cultural and academic landscape. This Internship Application Letter serves not merely as a formal submission, but as a testament to my unwavering dedication to serving Tanzania's intellectual ecosystem from its vibrant hub in Dar es Salaam.</w:t>
      </w:r>
    </w:p>
    <w:p>
      <w:pPr>
        <w:pStyle w:val="BodyText"/>
      </w:pPr>
      <w:r>
        <w:t xml:space="preserve">My academic journey at the University of Dar es Salaam has immersed me in the intricate dynamics of information management within African contexts. Courses such as "African Library Systems," "Digital Resource Curation for Developing Nations," and "Community Information Services" have equipped me with both theoretical frameworks and practical skills directly applicable to your library's mission. I have consistently ranked among the top 10% of my cohort, demonstrating my capacity to excel in rigorous academic environments while maintaining a focus on real-world application. My final-year project, "Assessing Digital Literacy Needs Among Urban Youth in Dar es Salaam," involved fieldwork at five community libraries across Mbagala, Ubungo, and Kibaha districts – experiences that solidified my understanding of local information challenges and ignited my passion for serving Tanzania's evolving knowledge infrastructure.</w:t>
      </w:r>
    </w:p>
    <w:p>
      <w:pPr>
        <w:pStyle w:val="BodyText"/>
      </w:pPr>
      <w:r>
        <w:t xml:space="preserve">What distinguishes this Internship Application Letter is my deep contextual awareness of Dar es Salaam's unique library landscape. I understand that as Tanzania's economic capital, Dar es Salaam faces critical challenges: rapidly expanding urban populations straining public resources, digital divides between coastal cities and rural regions, and the urgent need to modernize traditional collection systems while preserving Swahili-language heritage materials. Having volunteered at the University of Dar es Salaam Library for 18 months – managing cataloging workflows for over 5,000 academic journals and assisting patrons with research in Swahili/English bilingual resources – I've witnessed firsthand how strategic information services can empower students, entrepreneurs, and researchers across Tanzania's diverse communities. My work there included developing a pilot index of local government publications that increased access by 40% for municipal employees.</w:t>
      </w:r>
    </w:p>
    <w:p>
      <w:pPr>
        <w:pStyle w:val="BodyText"/>
      </w:pPr>
      <w:r>
        <w:t xml:space="preserve">My technical competencies align precisely with the evolving needs of contemporary Librarianship in Tanzania Dar es Salaam. I am proficient in Library Management Systems (Koha, LibSys), metadata standards (MARC21, Dublin Core), and digital preservation tools essential for safeguarding Tanzania's intellectual heritage. During a field practicum at the National Archives of Tanzania, I contributed to digitizing 300+ archival documents related to Tanganyika's independence movement – a project that required meticulous attention to cultural context and preservation ethics. I also completed certification in "Digital Inclusion Strategies for African Libraries" from the International Federation of Library Associations (IFLA), where my case study on mobile library services for informal settlements in Kinondoni Ward received commendation.</w:t>
      </w:r>
    </w:p>
    <w:p>
      <w:pPr>
        <w:pStyle w:val="BodyText"/>
      </w:pPr>
      <w:r>
        <w:t xml:space="preserve">What truly drives me is the recognition that a Librarian's role extends beyond shelves and databases to becoming a community catalyst. In Tanzania Dar es Salaam, where literacy rates remain uneven across socioeconomic groups, libraries are not just repositories but vital social infrastructure. I envision contributing to [Library Name]'s outreach initiatives by developing culturally responsive programming – such as "Tech Savvy Seniors" workshops for elderly residents in Kariakoo or Swahili-language digital literacy camps in Mwanza Street community centers. My fluency in Swahili (native), English (professional), and basic German enables me to bridge communication gaps with diverse patrons, a critical asset when serving Dar es Salaam's multicultural population of over 5 million residents.</w:t>
      </w:r>
    </w:p>
    <w:p>
      <w:pPr>
        <w:pStyle w:val="BodyText"/>
      </w:pPr>
      <w:r>
        <w:t xml:space="preserve">I am particularly drawn to [Library Name]'s recent partnership with UNESCO on the "Digital Heritage for All" initiative. Having researched Tanzania's National Digital Library Project, I understand how your institution is pioneering sustainable models for preserving indigenous knowledge while expanding digital access. My internship proposal includes developing a framework to integrate oral histories from Zanzibar and coastal communities into your digital collections – a project that would honor Tanzania's rich cultural tapestry while addressing gaps in current metadata systems. This initiative aligns with my long-term career vision: to become an information leader who empowers Tanzanian communities through technology-enabled knowledge sharing.</w:t>
      </w:r>
    </w:p>
    <w:p>
      <w:pPr>
        <w:pStyle w:val="BodyText"/>
      </w:pPr>
      <w:r>
        <w:t xml:space="preserve">Tanzania Dar es Salaam represents the perfect crucible for my professional development. The city's dynamic energy, where ancient traditions meet digital innovation, mirrors the very essence of modern Librarianship I aspire to practice. I am eager to learn from your team's expertise while contributing my fresh perspective on youth engagement strategies and digital resource optimization. As someone who has navigated Tanzania's academic pathways with determination – securing scholarships through competitive merit – I bring not only technical skills but also the resilience and cultural intelligence required to thrive in Dar es Salaam's vibrant library environment.</w:t>
      </w:r>
    </w:p>
    <w:p>
      <w:pPr>
        <w:pStyle w:val="BodyText"/>
      </w:pPr>
      <w:r>
        <w:t xml:space="preserve">My resume, attached for your review, details additional achievements including my role as President of the University Library Association (2023), where I organized a successful conference on "Innovative Libraries for Sustainable Development" attended by 150+ professionals from across East Africa. I am confident that my academic rigor, field experience in Dar es Salaam's library sector, and genuine passion for Tanzania's information future position me to make meaningful contributions during this internship.</w:t>
      </w:r>
    </w:p>
    <w:p>
      <w:pPr>
        <w:pStyle w:val="BodyText"/>
      </w:pPr>
      <w:r>
        <w:t xml:space="preserve">Thank you for considering my application. I am eager to discuss how my skills in collection development, community engagement, and digital innovation can support [Library Name]'s vital mission. I have attached my resume and welcome the opportunity for an interview at your earliest convenience. May this Internship Application Letter serve as the first step toward collaborating to build a more informed, empowered Tanzania – one bookshelf, one digital resource, and one community member at a time.</w:t>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847</w:t>
      </w:r>
    </w:p>
    <w:p>
      <w:pPr>
        <w:pStyle w:val="BodyText"/>
      </w:pPr>
      <w:r>
        <w:t xml:space="preserve">This Internship Application Letter reflects deep contextual understanding of Librarian roles within Tanzania Dar es Salaam's socio-educational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dc:title>
  <dc:creator/>
  <dc:language>en</dc:language>
  <cp:keywords/>
  <dcterms:created xsi:type="dcterms:W3CDTF">2026-07-23T13:19:17Z</dcterms:created>
  <dcterms:modified xsi:type="dcterms:W3CDTF">2026-07-23T13:19:17Z</dcterms:modified>
</cp:coreProperties>
</file>

<file path=docProps/custom.xml><?xml version="1.0" encoding="utf-8"?>
<Properties xmlns="http://schemas.openxmlformats.org/officeDocument/2006/custom-properties" xmlns:vt="http://schemas.openxmlformats.org/officeDocument/2006/docPropsVTypes"/>
</file>